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1. Choosing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lasticsearch</w:t>
      </w:r>
      <w:proofErr w:type="spellEnd"/>
    </w:p>
    <w:p w:rsidR="00612019" w:rsidRPr="00612019" w:rsidRDefault="00612019" w:rsidP="0061201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equirement Analysis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cide that </w:t>
      </w:r>
      <w:proofErr w:type="gram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you'll</w:t>
      </w:r>
      <w:proofErr w:type="gram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centralized log storage and search functionality.</w:t>
      </w:r>
    </w:p>
    <w:p w:rsidR="00612019" w:rsidRPr="00612019" w:rsidRDefault="00612019" w:rsidP="00612019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Setup Environmen</w:t>
      </w:r>
      <w:bookmarkStart w:id="0" w:name="_GoBack"/>
      <w:bookmarkEnd w:id="0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tart with setting it up in a Windows environment for initial testing, then plan to deploy it in Linux after successful testing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2. Installing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on Windows</w:t>
      </w:r>
    </w:p>
    <w:p w:rsidR="00612019" w:rsidRPr="00612019" w:rsidRDefault="00612019" w:rsidP="0061201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Download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Get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the official Elastic website.</w:t>
      </w:r>
    </w:p>
    <w:p w:rsidR="00612019" w:rsidRPr="00612019" w:rsidRDefault="00612019" w:rsidP="0061201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Install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llow the installation steps, and configure necessary files.</w:t>
      </w:r>
    </w:p>
    <w:p w:rsidR="00612019" w:rsidRPr="00612019" w:rsidRDefault="00612019" w:rsidP="0061201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Start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Service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tart the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rvice and ensure </w:t>
      </w:r>
      <w:proofErr w:type="gram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t’s</w:t>
      </w:r>
      <w:proofErr w:type="gram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unning properly.</w:t>
      </w:r>
    </w:p>
    <w:p w:rsidR="00612019" w:rsidRPr="00612019" w:rsidRDefault="00612019" w:rsidP="00612019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Initial Configuration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djust basic settings like memory and network configurations as needed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3. Installing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on Windows</w:t>
      </w:r>
    </w:p>
    <w:p w:rsidR="00612019" w:rsidRPr="00612019" w:rsidRDefault="00612019" w:rsidP="0061201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Download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ownload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rom Elastic's website.</w:t>
      </w:r>
    </w:p>
    <w:p w:rsidR="00612019" w:rsidRPr="00612019" w:rsidRDefault="00612019" w:rsidP="0061201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Install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stall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and configure the settings.</w:t>
      </w:r>
    </w:p>
    <w:p w:rsidR="00612019" w:rsidRPr="00612019" w:rsidRDefault="00612019" w:rsidP="0061201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Connect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with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t up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o connect with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y configuring the </w:t>
      </w:r>
      <w:proofErr w:type="spellStart"/>
      <w:r w:rsidRPr="00612019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kibana.yml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ile.</w:t>
      </w:r>
    </w:p>
    <w:p w:rsidR="00612019" w:rsidRPr="00612019" w:rsidRDefault="00612019" w:rsidP="00612019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Start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Service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tart the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rvice and ensure </w:t>
      </w:r>
      <w:proofErr w:type="gram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it’s</w:t>
      </w:r>
      <w:proofErr w:type="gram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unning correctly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4. Writing the Python Script</w:t>
      </w:r>
    </w:p>
    <w:p w:rsidR="00612019" w:rsidRPr="00612019" w:rsidRDefault="00612019" w:rsidP="0061201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fine Firewall Details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t up the details of your firewalls (hostname, username, password, etc.) in the Python script.</w:t>
      </w:r>
    </w:p>
    <w:p w:rsidR="00612019" w:rsidRPr="00612019" w:rsidRDefault="00612019" w:rsidP="0061201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Log Collection Function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rite a function to collect logs from the firewalls using SSH.</w:t>
      </w:r>
    </w:p>
    <w:p w:rsidR="00612019" w:rsidRPr="00612019" w:rsidRDefault="00612019" w:rsidP="0061201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Connection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t up a connection to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in the Python script.</w:t>
      </w:r>
    </w:p>
    <w:p w:rsidR="00612019" w:rsidRPr="00612019" w:rsidRDefault="00612019" w:rsidP="0061201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Log Storage Function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Write a function to store the collected logs in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612019" w:rsidRPr="00612019" w:rsidRDefault="00612019" w:rsidP="00612019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Automate Script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t up the script to run every 5 minutes using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on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jobs or Task Scheduler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5. Uploading Logs to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Elasticsearch</w:t>
      </w:r>
      <w:proofErr w:type="spellEnd"/>
    </w:p>
    <w:p w:rsidR="00612019" w:rsidRPr="00612019" w:rsidRDefault="00612019" w:rsidP="0061201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Run the Python Script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Execute the Python script and ensure that logs are being stored in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612019" w:rsidRPr="00612019" w:rsidRDefault="00612019" w:rsidP="00612019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Check Data in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Use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’s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</w:t>
      </w:r>
      <w:r w:rsidRPr="00612019">
        <w:rPr>
          <w:rFonts w:ascii="Courier New" w:eastAsia="Times New Roman" w:hAnsi="Courier New" w:cs="Courier New"/>
          <w:kern w:val="0"/>
          <w:sz w:val="20"/>
          <w:szCs w:val="20"/>
          <w:lang w:eastAsia="en-IN" w:bidi="ar-SA"/>
          <w14:ligatures w14:val="none"/>
        </w:rPr>
        <w:t>Discover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section to view the logs and verify that the data is correctly stored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6. Setting </w:t>
      </w:r>
      <w:proofErr w:type="gram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Up</w:t>
      </w:r>
      <w:proofErr w:type="gramEnd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 xml:space="preserve"> Visualization in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Kibana</w:t>
      </w:r>
      <w:proofErr w:type="spellEnd"/>
    </w:p>
    <w:p w:rsidR="00612019" w:rsidRPr="00612019" w:rsidRDefault="00612019" w:rsidP="0061201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Index Pattern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reate an index pattern in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for your logs stored in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.</w:t>
      </w:r>
    </w:p>
    <w:p w:rsidR="00612019" w:rsidRPr="00612019" w:rsidRDefault="00612019" w:rsidP="0061201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Create Visualizations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Build visualizations like bar charts, pie charts, etc., based on the log data.</w:t>
      </w:r>
    </w:p>
    <w:p w:rsidR="00612019" w:rsidRPr="00612019" w:rsidRDefault="00612019" w:rsidP="00612019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lastRenderedPageBreak/>
        <w:t>Setup Dashboard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mpile the visualizations into a dashboard for a comprehensive view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7. Testing the Setup in Windows</w:t>
      </w:r>
    </w:p>
    <w:p w:rsidR="00612019" w:rsidRPr="00612019" w:rsidRDefault="00612019" w:rsidP="00612019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proofErr w:type="gram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ing:</w:t>
      </w:r>
      <w:proofErr w:type="gram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st the entire setup in the Windows environment to ensure everything is working as expected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8. Migrating to Linux</w:t>
      </w:r>
    </w:p>
    <w:p w:rsidR="00612019" w:rsidRPr="00612019" w:rsidRDefault="00612019" w:rsidP="006120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Install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Elasticsearch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&amp; </w:t>
      </w:r>
      <w:proofErr w:type="spellStart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Kibana</w:t>
      </w:r>
      <w:proofErr w:type="spellEnd"/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 xml:space="preserve"> on Linux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peat the installation steps in the Linux environment.</w:t>
      </w:r>
    </w:p>
    <w:p w:rsidR="00612019" w:rsidRPr="00612019" w:rsidRDefault="00612019" w:rsidP="006120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Deploy Python Script on Linux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Deploy the Python script on Linux and schedule it using </w:t>
      </w:r>
      <w:proofErr w:type="spellStart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>cron</w:t>
      </w:r>
      <w:proofErr w:type="spellEnd"/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jobs.</w:t>
      </w:r>
    </w:p>
    <w:p w:rsidR="00612019" w:rsidRPr="00612019" w:rsidRDefault="00612019" w:rsidP="00612019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Test and Validate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Test and validate the entire setup in the Linux environment.</w:t>
      </w:r>
    </w:p>
    <w:p w:rsidR="00612019" w:rsidRPr="00612019" w:rsidRDefault="00612019" w:rsidP="00612019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 w:bidi="ar-SA"/>
          <w14:ligatures w14:val="none"/>
        </w:rPr>
        <w:t>9. Monitoring and Maintenance</w:t>
      </w:r>
    </w:p>
    <w:p w:rsidR="00612019" w:rsidRPr="00612019" w:rsidRDefault="00612019" w:rsidP="006120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Monitor Logs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Regularly monitor the logs to ensure everything is functioning correctly.</w:t>
      </w:r>
    </w:p>
    <w:p w:rsidR="00612019" w:rsidRPr="00612019" w:rsidRDefault="00612019" w:rsidP="00612019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</w:pPr>
      <w:r w:rsidRPr="0061201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 w:bidi="ar-SA"/>
          <w14:ligatures w14:val="none"/>
        </w:rPr>
        <w:t>Update and Optimize:</w:t>
      </w:r>
      <w:r w:rsidRPr="00612019">
        <w:rPr>
          <w:rFonts w:ascii="Times New Roman" w:eastAsia="Times New Roman" w:hAnsi="Times New Roman" w:cs="Times New Roman"/>
          <w:kern w:val="0"/>
          <w:sz w:val="24"/>
          <w:szCs w:val="24"/>
          <w:lang w:eastAsia="en-IN" w:bidi="ar-SA"/>
          <w14:ligatures w14:val="none"/>
        </w:rPr>
        <w:t xml:space="preserve"> Continuously optimize the setup and apply updates as necessary.</w:t>
      </w:r>
    </w:p>
    <w:p w:rsidR="001A6AC9" w:rsidRDefault="001A6AC9"/>
    <w:sectPr w:rsidR="001A6A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altName w:val="Microsoft Sans Serif"/>
    <w:panose1 w:val="020B0304020202020204"/>
    <w:charset w:val="DE"/>
    <w:family w:val="swiss"/>
    <w:pitch w:val="variable"/>
    <w:sig w:usb0="00000000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altName w:val="Leelawadee UI"/>
    <w:panose1 w:val="02020603050405020304"/>
    <w:charset w:val="DE"/>
    <w:family w:val="roman"/>
    <w:pitch w:val="variable"/>
    <w:sig w:usb0="00000000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1C94D15"/>
    <w:multiLevelType w:val="multilevel"/>
    <w:tmpl w:val="CF0C8C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4F4509F"/>
    <w:multiLevelType w:val="multilevel"/>
    <w:tmpl w:val="3B2098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D21187F"/>
    <w:multiLevelType w:val="multilevel"/>
    <w:tmpl w:val="CBD64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B572A9F"/>
    <w:multiLevelType w:val="multilevel"/>
    <w:tmpl w:val="7E3077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3426C1F"/>
    <w:multiLevelType w:val="multilevel"/>
    <w:tmpl w:val="3C26F6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4E65C3F"/>
    <w:multiLevelType w:val="multilevel"/>
    <w:tmpl w:val="66DC9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2D84B03"/>
    <w:multiLevelType w:val="multilevel"/>
    <w:tmpl w:val="023630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A337C2D"/>
    <w:multiLevelType w:val="multilevel"/>
    <w:tmpl w:val="225EF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B096CE3"/>
    <w:multiLevelType w:val="multilevel"/>
    <w:tmpl w:val="0DCE19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7"/>
  </w:num>
  <w:num w:numId="2">
    <w:abstractNumId w:val="2"/>
  </w:num>
  <w:num w:numId="3">
    <w:abstractNumId w:val="4"/>
  </w:num>
  <w:num w:numId="4">
    <w:abstractNumId w:val="8"/>
  </w:num>
  <w:num w:numId="5">
    <w:abstractNumId w:val="1"/>
  </w:num>
  <w:num w:numId="6">
    <w:abstractNumId w:val="5"/>
  </w:num>
  <w:num w:numId="7">
    <w:abstractNumId w:val="6"/>
  </w:num>
  <w:num w:numId="8">
    <w:abstractNumId w:val="0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czNza3tDQ2MTYwtbBQ0lEKTi0uzszPAykwqgUAMN/AOCwAAAA="/>
  </w:docVars>
  <w:rsids>
    <w:rsidRoot w:val="00612019"/>
    <w:rsid w:val="001A6AC9"/>
    <w:rsid w:val="00580FC8"/>
    <w:rsid w:val="006120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95818D6-3660-4262-940C-7F18A8ED6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8"/>
        <w:lang w:val="en-IN" w:eastAsia="en-US" w:bidi="th-TH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6120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612019"/>
    <w:rPr>
      <w:rFonts w:ascii="Times New Roman" w:eastAsia="Times New Roman" w:hAnsi="Times New Roman" w:cs="Times New Roman"/>
      <w:b/>
      <w:bCs/>
      <w:kern w:val="0"/>
      <w:sz w:val="27"/>
      <w:szCs w:val="27"/>
      <w:lang w:eastAsia="en-IN" w:bidi="ar-SA"/>
      <w14:ligatures w14:val="none"/>
    </w:rPr>
  </w:style>
  <w:style w:type="character" w:styleId="Strong">
    <w:name w:val="Strong"/>
    <w:basedOn w:val="DefaultParagraphFont"/>
    <w:uiPriority w:val="22"/>
    <w:qFormat/>
    <w:rsid w:val="00612019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612019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6120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 w:bidi="ar-SA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93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0</Words>
  <Characters>234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Srivastava</dc:creator>
  <cp:keywords/>
  <dc:description/>
  <cp:lastModifiedBy>Yash Srivastava</cp:lastModifiedBy>
  <cp:revision>1</cp:revision>
  <dcterms:created xsi:type="dcterms:W3CDTF">2024-08-09T10:43:00Z</dcterms:created>
  <dcterms:modified xsi:type="dcterms:W3CDTF">2024-08-11T17:35:00Z</dcterms:modified>
</cp:coreProperties>
</file>